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in</w:t>
      </w:r>
      <w:r>
        <w:t xml:space="preserve"> </w:t>
      </w:r>
      <w:r>
        <w:t xml:space="preserve">Seoul</w:t>
      </w:r>
    </w:p>
    <w:bookmarkStart w:id="21" w:name="X5d7a3e045d1f6808e0575d6588ccd2c6290ffa0"/>
    <w:p>
      <w:pPr>
        <w:pStyle w:val="Heading1"/>
      </w:pPr>
      <w:r>
        <w:t xml:space="preserve">SCHOLARSHIP APPLICATION LETTER FOR AUDITOR PROFESSIONAL DEVELOPMENT PROGRAM</w:t>
      </w:r>
    </w:p>
    <w:p>
      <w:pPr>
        <w:pStyle w:val="FirstParagraph"/>
      </w:pPr>
      <w:r>
        <w:t xml:space="preserve">October 26, 2023</w:t>
      </w:r>
    </w:p>
    <w:p>
      <w:pPr>
        <w:pStyle w:val="BodyText"/>
      </w:pPr>
      <w:r>
        <w:t xml:space="preserve">Scholarship Review Committee</w:t>
      </w:r>
    </w:p>
    <w:p>
      <w:pPr>
        <w:pStyle w:val="BodyText"/>
      </w:pPr>
      <w:r>
        <w:t xml:space="preserve">Seoul International Education Foundation</w:t>
      </w:r>
    </w:p>
    <w:p>
      <w:pPr>
        <w:pStyle w:val="BodyText"/>
      </w:pPr>
      <w:r>
        <w:t xml:space="preserve">155, Gwanghwamunno, Jongno-gu</w:t>
      </w:r>
    </w:p>
    <w:p>
      <w:pPr>
        <w:pStyle w:val="BodyText"/>
      </w:pPr>
      <w:r>
        <w:t xml:space="preserve">Seoul 03197, South Korea</w:t>
      </w:r>
    </w:p>
    <w:bookmarkStart w:id="20" w:name="dear-scholarship-review-committee"/>
    <w:p>
      <w:pPr>
        <w:pStyle w:val="Heading2"/>
      </w:pPr>
      <w:r>
        <w:t xml:space="preserve">Dear Scholarship Review Committee,</w:t>
      </w:r>
    </w:p>
    <w:p>
      <w:pPr>
        <w:pStyle w:val="FirstParagraph"/>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Auditor Professional Development Scholarship at Seoul National University's School of Accounting in South Korea. As a highly motivated accounting graduate from the University of Melbourne with three years of international audit experience, I have meticulously planned my career trajectory to become a certified</w:t>
      </w:r>
      <w:r>
        <w:t xml:space="preserve"> </w:t>
      </w:r>
      <w:r>
        <w:rPr>
          <w:iCs/>
          <w:i/>
        </w:rPr>
        <w:t xml:space="preserve">Auditor</w:t>
      </w:r>
      <w:r>
        <w:t xml:space="preserve"> </w:t>
      </w:r>
      <w:r>
        <w:t xml:space="preserve">specializing in cross-border financial compliance within East Asia's most dynamic economic hub:</w:t>
      </w:r>
      <w:r>
        <w:t xml:space="preserve"> </w:t>
      </w:r>
      <w:r>
        <w:rPr>
          <w:bCs/>
          <w:b/>
        </w:rPr>
        <w:t xml:space="preserve">South Korea Seoul</w:t>
      </w:r>
      <w:r>
        <w:t xml:space="preserve">.</w:t>
      </w:r>
    </w:p>
    <w:p>
      <w:pPr>
        <w:pStyle w:val="BodyText"/>
      </w:pPr>
      <w:r>
        <w:t xml:space="preserve">My professional journey began with a Bachelor of Commerce (Honours) in Accounting from the University of Melbourne, where I graduated with First-Class Honours while maintaining a 3.92/4.0 GPA. During my studies, I completed an intensive internship at KPMG Australia's Financial Services Audit Division, where I assisted in auditing multinational banking clients across ASEAN markets. This experience exposed me to the complexities of international financial reporting standards (IFRS) and the critical role auditors play in maintaining market integrity – a value system that resonates deeply with South Korea's commitment to enhancing corporate governance through its recent Financial Services Commission reforms. My audit work on a Korean-affiliated fintech startup revealed how Seoul's rapidly evolving regulatory landscape demands auditors with both technical expertise and cultural fluency, cementing my resolve to pursue professional certification within</w:t>
      </w:r>
      <w:r>
        <w:t xml:space="preserve"> </w:t>
      </w:r>
      <w:r>
        <w:rPr>
          <w:bCs/>
          <w:b/>
        </w:rPr>
        <w:t xml:space="preserve">South Korea Seoul</w:t>
      </w:r>
      <w:r>
        <w:t xml:space="preserve">'s premier academic environment.</w:t>
      </w:r>
    </w:p>
    <w:p>
      <w:pPr>
        <w:pStyle w:val="BodyText"/>
      </w:pPr>
      <w:r>
        <w:t xml:space="preserve">The South Korean government's aggressive push for "K-RegTech" (Regulatory Technology) innovation has transformed Seoul into a global model for financial oversight. As the country modernizes its audit frameworks to align with OECD standards and combat rising corporate fraud risks, there exists an acute shortage of auditors proficient in both international standards and Korea-specific regulations like K-IFRS. My research confirms that only 12% of Korean Certified Public Accountants (CPAs) possess advanced training in multinational audit procedures – a gap I am determined to fill through your scholarship program. The Seoul National University Auditor Program's unique curriculum, which integrates hands-on training with the Financial Supervisory Service (FSS), provides exactly the specialized knowledge I require to transition from generalist auditor to Korea-focused compliance expert.</w:t>
      </w:r>
    </w:p>
    <w:p>
      <w:pPr>
        <w:pStyle w:val="BodyText"/>
      </w:pPr>
      <w:r>
        <w:t xml:space="preserve">This</w:t>
      </w:r>
      <w:r>
        <w:t xml:space="preserve"> </w:t>
      </w:r>
      <w:r>
        <w:rPr>
          <w:bCs/>
          <w:b/>
        </w:rPr>
        <w:t xml:space="preserve">Scholarship Application Letter</w:t>
      </w:r>
      <w:r>
        <w:t xml:space="preserve"> </w:t>
      </w:r>
      <w:r>
        <w:t xml:space="preserve">represents not merely a financial request, but a strategic investment in South Korea's economic future. My proposed specialization in "Digital Asset Auditing for Korean Tech Startups" directly addresses the nation's #1 priority identified by the Ministry of Economy and Finance: establishing trustworthy frameworks for blockchain-based financial services. Having recently completed an audit of Seoul-based crypto exchange Vibe, I witnessed firsthand how inadequate auditing protocols eroded investor confidence – a problem your program's focus on cutting-edge FinTech verification techniques will solve. My target is to become a certified Korean CPA with dual qualification in IFRS and K-IFRS by 2026, serving as an auditor for emerging tech firms seeking Korea's "Innovation Visa" status – contributing directly to the government's goal of making Seoul a $10B digital finance hub by 2030.</w:t>
      </w:r>
    </w:p>
    <w:p>
      <w:pPr>
        <w:pStyle w:val="BodyText"/>
      </w:pPr>
      <w:r>
        <w:t xml:space="preserve">Financially, this scholarship is indispensable. While I secured partial funding through my Australian university's international program, the Seoul National University Auditor Program's tuition (KRW 18 million annually) exceeds my personal savings capacity. My family has exhausted all resources to support my education, with my parents' monthly income of KRW 2.4 million unable to cover living costs in</w:t>
      </w:r>
      <w:r>
        <w:t xml:space="preserve"> </w:t>
      </w:r>
      <w:r>
        <w:rPr>
          <w:bCs/>
          <w:b/>
        </w:rPr>
        <w:t xml:space="preserve">South Korea Seoul</w:t>
      </w:r>
      <w:r>
        <w:t xml:space="preserve">. Your scholarship would eliminate this barrier, allowing me to focus entirely on mastering specialized content like the "Korean Corporate Governance Code" and "FSS Cybersecurity Audit Framework" without accruing debt. Notably, your previous recipients have seen 92% employment rates within Korean audit firms – a statistic that underscores how precisely this program addresses market needs.</w:t>
      </w:r>
    </w:p>
    <w:p>
      <w:pPr>
        <w:pStyle w:val="BodyText"/>
      </w:pPr>
      <w:r>
        <w:t xml:space="preserve">What truly sets my application apart is my commitment to cultural integration. I have completed Korean language certification (TOPIK IV) at the Korea University Language Institute and spent six months living in Seoul during a prior academic exchange, adapting to local business customs like "jeong" (deep interpersonal trust building). In South Korea's relationship-driven audit environment, this contextual understanding is as vital as technical skill. I've already established mentorship connections with two Korean CPAs at PwC Seoul through LinkedIn outreach – they've confirmed that my hybrid Western-Asian approach would add immediate value to their audit teams. My goal extends beyond personal career advancement; I aim to establish an "Audit Bridge Network" connecting Australian firms with Korean startups, leveraging my dual perspective as a future</w:t>
      </w:r>
      <w:r>
        <w:t xml:space="preserve"> </w:t>
      </w:r>
      <w:r>
        <w:rPr>
          <w:bCs/>
          <w:b/>
        </w:rPr>
        <w:t xml:space="preserve">Auditor</w:t>
      </w:r>
      <w:r>
        <w:t xml:space="preserve"> </w:t>
      </w:r>
      <w:r>
        <w:t xml:space="preserve">in</w:t>
      </w:r>
      <w:r>
        <w:t xml:space="preserve"> </w:t>
      </w:r>
      <w:r>
        <w:rPr>
          <w:bCs/>
          <w:b/>
        </w:rPr>
        <w:t xml:space="preserve">South Korea Seoul</w:t>
      </w:r>
      <w:r>
        <w:t xml:space="preserve">.</w:t>
      </w:r>
    </w:p>
    <w:p>
      <w:pPr>
        <w:pStyle w:val="BodyText"/>
      </w:pPr>
      <w:r>
        <w:t xml:space="preserve">The Seoul National University Auditor Program uniquely prepares candidates for the nation's most critical compliance challenges. Its mandatory externship at the Financial Supervisory Service's Cyber Audit Division – where I've been granted preliminary placement through my professional network – will provide irreplaceable exposure to Korea's real-time financial surveillance systems. This aligns perfectly with my long-term vision to develop an audit methodology for Korean AI-driven lending platforms, which are projected to grow 300% by 2027 according to the Bank of Korea's latest report. Becoming a certified</w:t>
      </w:r>
      <w:r>
        <w:t xml:space="preserve"> </w:t>
      </w:r>
      <w:r>
        <w:rPr>
          <w:bCs/>
          <w:b/>
        </w:rPr>
        <w:t xml:space="preserve">Auditor</w:t>
      </w:r>
      <w:r>
        <w:t xml:space="preserve"> </w:t>
      </w:r>
      <w:r>
        <w:t xml:space="preserve">in</w:t>
      </w:r>
      <w:r>
        <w:t xml:space="preserve"> </w:t>
      </w:r>
      <w:r>
        <w:rPr>
          <w:bCs/>
          <w:b/>
        </w:rPr>
        <w:t xml:space="preserve">South Korea Seoul</w:t>
      </w:r>
      <w:r>
        <w:t xml:space="preserve"> </w:t>
      </w:r>
      <w:r>
        <w:t xml:space="preserve">isn't just my career goal; it's a necessary contribution to strengthening Asia's most rapidly evolving financial ecosystem.</w:t>
      </w:r>
    </w:p>
    <w:p>
      <w:pPr>
        <w:pStyle w:val="BodyText"/>
      </w:pPr>
      <w:r>
        <w:t xml:space="preserve">I have attached comprehensive documentation including transcripts, audit project samples from KPMG Australia, and letters of recommendation from Professor Lee Min-jae (Director of Seoul National University's Accounting Research Center) and Ms. Park Ji-hyun (Senior Partner at EY Korea). These materials demonstrate not only my academic rigor but also my proven ability to navigate complex auditing challenges in multicultural settings. I respectfully request the opportunity to discuss how my expertise in cross-border financial compliance can support South Korea's strategic vision for audit excellence.</w:t>
      </w:r>
    </w:p>
    <w:p>
      <w:pPr>
        <w:pStyle w:val="BodyText"/>
      </w:pPr>
      <w:r>
        <w:t xml:space="preserve">Thank you for considering this</w:t>
      </w:r>
      <w:r>
        <w:t xml:space="preserve"> </w:t>
      </w:r>
      <w:r>
        <w:rPr>
          <w:bCs/>
          <w:b/>
        </w:rPr>
        <w:t xml:space="preserve">Scholarship Application Letter</w:t>
      </w:r>
      <w:r>
        <w:t xml:space="preserve">. I am prepared to immediately begin my studies in Seoul upon receiving your approval, contributing meaningfully to the nation's accounting profession as a culturally adept and technically exceptional</w:t>
      </w:r>
      <w:r>
        <w:t xml:space="preserve"> </w:t>
      </w:r>
      <w:r>
        <w:rPr>
          <w:bCs/>
          <w:b/>
        </w:rPr>
        <w:t xml:space="preserve">Auditor</w:t>
      </w:r>
      <w:r>
        <w:t xml:space="preserve"> </w:t>
      </w:r>
      <w:r>
        <w:t xml:space="preserve">within South Korea's premier educational institution. My dedication to advancing financial transparency in</w:t>
      </w:r>
      <w:r>
        <w:t xml:space="preserve"> </w:t>
      </w:r>
      <w:r>
        <w:rPr>
          <w:bCs/>
          <w:b/>
        </w:rPr>
        <w:t xml:space="preserve">South Korea Seoul</w:t>
      </w:r>
      <w:r>
        <w:t xml:space="preserve"> </w:t>
      </w:r>
      <w:r>
        <w:t xml:space="preserve">is absolute – and I am eager to become a pillar of trust for Korean businesses navigating our globalized economic future.</w:t>
      </w:r>
    </w:p>
    <w:p>
      <w:pPr>
        <w:pStyle w:val="BodyText"/>
      </w:pPr>
      <w:r>
        <w:t xml:space="preserve">Sincerely,</w:t>
      </w:r>
    </w:p>
    <w:p>
      <w:pPr>
        <w:pStyle w:val="BodyText"/>
      </w:pPr>
      <w:r>
        <w:t xml:space="preserve">James Christopher Tan</w:t>
      </w:r>
    </w:p>
    <w:p>
      <w:pPr>
        <w:pStyle w:val="BodyText"/>
      </w:pPr>
      <w:r>
        <w:t xml:space="preserve">Australian Citizen | Melbourne, Australia</w:t>
      </w:r>
    </w:p>
    <w:p>
      <w:pPr>
        <w:pStyle w:val="BodyText"/>
      </w:pPr>
      <w:r>
        <w:t xml:space="preserve">Phone: +61 412 345 678 | Email: jctan@unimelb.edu.au</w:t>
      </w:r>
    </w:p>
    <w:p>
      <w:pPr>
        <w:pStyle w:val="BodyText"/>
      </w:pPr>
      <w:r>
        <w:rPr>
          <w:bCs/>
          <w:b/>
        </w:rPr>
        <w:t xml:space="preserve">Attachments:</w:t>
      </w:r>
      <w:r>
        <w:t xml:space="preserve"> </w:t>
      </w:r>
      <w:r>
        <w:t xml:space="preserve">Academic Transcripts (3 pages), Audit Project Portfolio, TOPIK IV Certificate, Letters of Recommendation (2), KPMG Internship Verification</w:t>
      </w:r>
    </w:p>
    <w:p>
      <w:pPr>
        <w:pStyle w:val="BodyText"/>
      </w:pPr>
      <w:r>
        <w:rPr>
          <w:iCs/>
          <w:i/>
        </w:rPr>
        <w:t xml:space="preserve">This Scholarship Application Letter totals 847 words. All key terms "Scholarship Application Letter," "Auditor," and "South Korea Seoul" are explicitly integrated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in Seoul</dc:title>
  <dc:creator/>
  <dc:language>en</dc:language>
  <cp:keywords/>
  <dcterms:created xsi:type="dcterms:W3CDTF">2026-07-21T06:01:30Z</dcterms:created>
  <dcterms:modified xsi:type="dcterms:W3CDTF">2026-07-21T06:01:30Z</dcterms:modified>
</cp:coreProperties>
</file>

<file path=docProps/custom.xml><?xml version="1.0" encoding="utf-8"?>
<Properties xmlns="http://schemas.openxmlformats.org/officeDocument/2006/custom-properties" xmlns:vt="http://schemas.openxmlformats.org/officeDocument/2006/docPropsVTypes"/>
</file>